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20FD58" w14:textId="540D5045" w:rsidR="00CC29B4" w:rsidRPr="005B7B55" w:rsidRDefault="00A26176" w:rsidP="00A26176">
      <w:pPr>
        <w:spacing w:line="240" w:lineRule="auto"/>
        <w:jc w:val="center"/>
        <w:rPr>
          <w:rFonts w:ascii="Times New Roman" w:hAnsi="Times New Roman" w:cs="Times New Roman"/>
          <w:b/>
          <w:bCs/>
          <w:color w:val="2F5496" w:themeColor="accent1" w:themeShade="BF"/>
          <w:sz w:val="44"/>
          <w:szCs w:val="44"/>
          <w14:reflection w14:blurRad="6350" w14:stA="53000" w14:stPos="0" w14:endA="300" w14:endPos="35500" w14:dist="0" w14:dir="5400000" w14:fadeDir="5400000" w14:sx="100000" w14:sy="-90000" w14:kx="0" w14:ky="0" w14:algn="bl"/>
        </w:rPr>
      </w:pPr>
      <w:r w:rsidRPr="005B7B55">
        <w:rPr>
          <w:rFonts w:ascii="Times New Roman" w:hAnsi="Times New Roman" w:cs="Times New Roman"/>
          <w:b/>
          <w:bCs/>
          <w:color w:val="2F5496" w:themeColor="accent1" w:themeShade="BF"/>
          <w:sz w:val="44"/>
          <w:szCs w:val="44"/>
          <w14:reflection w14:blurRad="6350" w14:stA="53000" w14:stPos="0" w14:endA="300" w14:endPos="35500" w14:dist="0" w14:dir="5400000" w14:fadeDir="5400000" w14:sx="100000" w14:sy="-90000" w14:kx="0" w14:ky="0" w14:algn="bl"/>
        </w:rPr>
        <w:t xml:space="preserve">French </w:t>
      </w:r>
      <w:r w:rsidR="002E187F" w:rsidRPr="005B7B55">
        <w:rPr>
          <w:rFonts w:ascii="Times New Roman" w:hAnsi="Times New Roman" w:cs="Times New Roman"/>
          <w:bCs/>
          <w:color w:val="2F5496" w:themeColor="accent1" w:themeShade="BF"/>
          <w:sz w:val="44"/>
          <w:szCs w:val="44"/>
          <w14:reflection w14:blurRad="6350" w14:stA="53000" w14:stPos="0" w14:endA="300" w14:endPos="35500" w14:dist="0" w14:dir="5400000" w14:fadeDir="5400000" w14:sx="100000" w14:sy="-90000" w14:kx="0" w14:ky="0" w14:algn="bl"/>
        </w:rPr>
        <w:t>(</w:t>
      </w:r>
      <w:r w:rsidRPr="005B7B55">
        <w:rPr>
          <w:rFonts w:ascii="Times New Roman" w:hAnsi="Times New Roman" w:cs="Times New Roman"/>
          <w:bCs/>
          <w:color w:val="2F5496" w:themeColor="accent1" w:themeShade="BF"/>
          <w:sz w:val="44"/>
          <w:szCs w:val="44"/>
          <w14:reflection w14:blurRad="6350" w14:stA="53000" w14:stPos="0" w14:endA="300" w14:endPos="35500" w14:dist="0" w14:dir="5400000" w14:fadeDir="5400000" w14:sx="100000" w14:sy="-90000" w14:kx="0" w14:ky="0" w14:algn="bl"/>
        </w:rPr>
        <w:t>HUM430</w:t>
      </w:r>
      <w:r w:rsidR="002E187F" w:rsidRPr="005B7B55">
        <w:rPr>
          <w:rFonts w:ascii="Times New Roman" w:hAnsi="Times New Roman" w:cs="Times New Roman"/>
          <w:bCs/>
          <w:color w:val="2F5496" w:themeColor="accent1" w:themeShade="BF"/>
          <w:sz w:val="44"/>
          <w:szCs w:val="44"/>
          <w14:reflection w14:blurRad="6350" w14:stA="53000" w14:stPos="0" w14:endA="300" w14:endPos="35500" w14:dist="0" w14:dir="5400000" w14:fadeDir="5400000" w14:sx="100000" w14:sy="-90000" w14:kx="0" w14:ky="0" w14:algn="bl"/>
        </w:rPr>
        <w:t>)</w:t>
      </w:r>
    </w:p>
    <w:p w14:paraId="2AAF36EA" w14:textId="3F62A721" w:rsidR="008F23BE" w:rsidRPr="005B7B55" w:rsidRDefault="00CC29B4" w:rsidP="008F23BE">
      <w:pPr>
        <w:spacing w:line="240" w:lineRule="auto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  <w:r w:rsidRPr="005B7B55">
        <w:rPr>
          <w:rFonts w:ascii="Times New Roman" w:hAnsi="Times New Roman" w:cs="Times New Roman"/>
          <w:b/>
          <w:bCs/>
          <w:sz w:val="40"/>
          <w:szCs w:val="36"/>
        </w:rPr>
        <w:t>A</w:t>
      </w:r>
      <w:r w:rsidR="00D9685C" w:rsidRPr="005B7B55">
        <w:rPr>
          <w:rFonts w:ascii="Times New Roman" w:hAnsi="Times New Roman" w:cs="Times New Roman"/>
          <w:b/>
          <w:bCs/>
          <w:sz w:val="40"/>
          <w:szCs w:val="36"/>
        </w:rPr>
        <w:t>ssignment</w:t>
      </w:r>
      <w:r w:rsidR="008F23BE" w:rsidRPr="005B7B55">
        <w:rPr>
          <w:rFonts w:ascii="Times New Roman" w:hAnsi="Times New Roman" w:cs="Times New Roman"/>
          <w:b/>
          <w:bCs/>
          <w:sz w:val="40"/>
          <w:szCs w:val="36"/>
        </w:rPr>
        <w:t xml:space="preserve"> N</w:t>
      </w:r>
      <w:r w:rsidR="00D9685C" w:rsidRPr="005B7B55">
        <w:rPr>
          <w:rFonts w:ascii="Times New Roman" w:hAnsi="Times New Roman" w:cs="Times New Roman"/>
          <w:b/>
          <w:bCs/>
          <w:sz w:val="40"/>
          <w:szCs w:val="36"/>
        </w:rPr>
        <w:t>o</w:t>
      </w:r>
      <w:r w:rsidR="008F23BE" w:rsidRPr="005B7B55">
        <w:rPr>
          <w:rFonts w:ascii="Times New Roman" w:hAnsi="Times New Roman" w:cs="Times New Roman"/>
          <w:b/>
          <w:bCs/>
          <w:sz w:val="40"/>
          <w:szCs w:val="36"/>
        </w:rPr>
        <w:t>. 0</w:t>
      </w:r>
      <w:r w:rsidR="00BA5E77">
        <w:rPr>
          <w:rFonts w:ascii="Times New Roman" w:hAnsi="Times New Roman" w:cs="Times New Roman"/>
          <w:b/>
          <w:bCs/>
          <w:sz w:val="40"/>
          <w:szCs w:val="36"/>
        </w:rPr>
        <w:t>2</w:t>
      </w:r>
    </w:p>
    <w:p w14:paraId="3D3FE6DB" w14:textId="52D636EF" w:rsidR="008F23BE" w:rsidRDefault="001B1D0A" w:rsidP="008F23BE">
      <w:pPr>
        <w:spacing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54ABA4B" wp14:editId="02072098">
            <wp:simplePos x="0" y="0"/>
            <wp:positionH relativeFrom="margin">
              <wp:posOffset>1197610</wp:posOffset>
            </wp:positionH>
            <wp:positionV relativeFrom="margin">
              <wp:posOffset>1008380</wp:posOffset>
            </wp:positionV>
            <wp:extent cx="3373755" cy="2870200"/>
            <wp:effectExtent l="0" t="0" r="0" b="6350"/>
            <wp:wrapThrough wrapText="bothSides">
              <wp:wrapPolygon edited="0">
                <wp:start x="0" y="0"/>
                <wp:lineTo x="0" y="21504"/>
                <wp:lineTo x="21466" y="21504"/>
                <wp:lineTo x="2146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755" cy="2870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88265D" w14:textId="6AAB9093" w:rsidR="008F23BE" w:rsidRDefault="008F23BE" w:rsidP="008F23BE">
      <w:pPr>
        <w:spacing w:line="240" w:lineRule="auto"/>
        <w:jc w:val="center"/>
        <w:rPr>
          <w:rFonts w:ascii="Times New Roman" w:hAnsi="Times New Roman" w:cs="Times New Roman"/>
        </w:rPr>
      </w:pPr>
    </w:p>
    <w:p w14:paraId="1D34B094" w14:textId="77777777" w:rsidR="008F23BE" w:rsidRDefault="008F23BE" w:rsidP="008F23BE">
      <w:pPr>
        <w:spacing w:line="240" w:lineRule="auto"/>
        <w:jc w:val="center"/>
        <w:rPr>
          <w:rFonts w:ascii="Times New Roman" w:hAnsi="Times New Roman" w:cs="Times New Roman"/>
        </w:rPr>
      </w:pPr>
    </w:p>
    <w:p w14:paraId="0966DBBC" w14:textId="77777777" w:rsidR="008F23BE" w:rsidRDefault="008F23BE" w:rsidP="008F23BE">
      <w:pPr>
        <w:spacing w:line="240" w:lineRule="auto"/>
        <w:jc w:val="center"/>
        <w:rPr>
          <w:rFonts w:ascii="Times New Roman" w:hAnsi="Times New Roman" w:cs="Times New Roman"/>
        </w:rPr>
      </w:pPr>
    </w:p>
    <w:p w14:paraId="4A087717" w14:textId="77777777" w:rsidR="008F23BE" w:rsidRDefault="008F23BE" w:rsidP="008F23BE">
      <w:pPr>
        <w:spacing w:line="240" w:lineRule="auto"/>
        <w:jc w:val="center"/>
        <w:rPr>
          <w:rFonts w:ascii="Times New Roman" w:hAnsi="Times New Roman" w:cs="Times New Roman"/>
        </w:rPr>
      </w:pPr>
    </w:p>
    <w:p w14:paraId="41CD853F" w14:textId="77777777" w:rsidR="008F23BE" w:rsidRDefault="008F23BE" w:rsidP="008F23BE">
      <w:pPr>
        <w:spacing w:line="240" w:lineRule="auto"/>
        <w:jc w:val="center"/>
        <w:rPr>
          <w:rFonts w:ascii="Times New Roman" w:hAnsi="Times New Roman" w:cs="Times New Roman"/>
        </w:rPr>
      </w:pPr>
    </w:p>
    <w:p w14:paraId="047D9E34" w14:textId="77777777" w:rsidR="008F23BE" w:rsidRDefault="008F23BE" w:rsidP="008F23BE">
      <w:pPr>
        <w:spacing w:line="240" w:lineRule="auto"/>
        <w:jc w:val="center"/>
        <w:rPr>
          <w:rFonts w:ascii="Times New Roman" w:hAnsi="Times New Roman" w:cs="Times New Roman"/>
        </w:rPr>
      </w:pPr>
    </w:p>
    <w:p w14:paraId="622ADBF9" w14:textId="77777777" w:rsidR="008F23BE" w:rsidRDefault="008F23BE" w:rsidP="008F23BE">
      <w:pPr>
        <w:spacing w:line="240" w:lineRule="auto"/>
        <w:jc w:val="center"/>
        <w:rPr>
          <w:rFonts w:ascii="Times New Roman" w:hAnsi="Times New Roman" w:cs="Times New Roman"/>
        </w:rPr>
      </w:pPr>
    </w:p>
    <w:p w14:paraId="2145CA4F" w14:textId="77777777" w:rsidR="008F23BE" w:rsidRDefault="008F23BE" w:rsidP="008F23BE">
      <w:pPr>
        <w:spacing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D6EECED" w14:textId="76436BB9" w:rsidR="008F23BE" w:rsidRDefault="008F23BE" w:rsidP="008F23BE">
      <w:pPr>
        <w:spacing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3889411" w14:textId="77777777" w:rsidR="005B7B55" w:rsidRDefault="005B7B55" w:rsidP="008F23BE">
      <w:pPr>
        <w:spacing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F94F3AE" w14:textId="77777777" w:rsidR="00571169" w:rsidRDefault="008F23BE" w:rsidP="005B7B55">
      <w:pPr>
        <w:tabs>
          <w:tab w:val="left" w:pos="6648"/>
        </w:tabs>
        <w:spacing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Submitted to:</w:t>
      </w:r>
      <w:r w:rsidR="005B7B55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0E4A9EBB" w14:textId="110FA0B5" w:rsidR="005B7B55" w:rsidRDefault="00B34C9C" w:rsidP="005B7B55">
      <w:pPr>
        <w:tabs>
          <w:tab w:val="left" w:pos="6648"/>
        </w:tabs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5B7B55">
        <w:rPr>
          <w:rFonts w:ascii="Times New Roman" w:hAnsi="Times New Roman" w:cs="Times New Roman"/>
          <w:sz w:val="32"/>
          <w:szCs w:val="32"/>
        </w:rPr>
        <w:t xml:space="preserve">MR. </w:t>
      </w:r>
      <w:r>
        <w:rPr>
          <w:rFonts w:ascii="Times New Roman" w:hAnsi="Times New Roman" w:cs="Times New Roman"/>
          <w:sz w:val="32"/>
          <w:szCs w:val="32"/>
        </w:rPr>
        <w:t>SADAN ALI</w:t>
      </w:r>
    </w:p>
    <w:p w14:paraId="5FB4E6D6" w14:textId="77777777" w:rsidR="005B7B55" w:rsidRDefault="005B7B55" w:rsidP="005B7B55">
      <w:pPr>
        <w:tabs>
          <w:tab w:val="left" w:pos="6648"/>
        </w:tabs>
        <w:spacing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62717D3" w14:textId="3A0894DB" w:rsidR="005B7B55" w:rsidRDefault="002E187F" w:rsidP="005B7B55">
      <w:pPr>
        <w:tabs>
          <w:tab w:val="left" w:pos="6648"/>
        </w:tabs>
        <w:spacing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Submitted by: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425"/>
        <w:gridCol w:w="2610"/>
        <w:gridCol w:w="2160"/>
        <w:gridCol w:w="2250"/>
      </w:tblGrid>
      <w:tr w:rsidR="005B7B55" w14:paraId="125E4008" w14:textId="77777777" w:rsidTr="005B7B55">
        <w:trPr>
          <w:trHeight w:val="1070"/>
        </w:trPr>
        <w:tc>
          <w:tcPr>
            <w:tcW w:w="2425" w:type="dxa"/>
          </w:tcPr>
          <w:p w14:paraId="5081B466" w14:textId="408D4C1B" w:rsidR="005B7B55" w:rsidRDefault="005B7B55" w:rsidP="005B7B55">
            <w:pPr>
              <w:tabs>
                <w:tab w:val="left" w:pos="6648"/>
              </w:tabs>
              <w:rPr>
                <w:rFonts w:ascii="Times New Roman" w:hAnsi="Times New Roman" w:cs="Times New Roman"/>
                <w:bCs/>
                <w:sz w:val="28"/>
                <w:szCs w:val="40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40"/>
              </w:rPr>
              <w:t xml:space="preserve">MUHAMMAD </w:t>
            </w:r>
            <w:r w:rsidR="007D54A9">
              <w:rPr>
                <w:rFonts w:ascii="Times New Roman" w:hAnsi="Times New Roman" w:cs="Times New Roman"/>
                <w:bCs/>
                <w:sz w:val="28"/>
                <w:szCs w:val="40"/>
              </w:rPr>
              <w:t>Naeem</w:t>
            </w:r>
          </w:p>
          <w:p w14:paraId="05C47AF2" w14:textId="25A156FF" w:rsidR="005B7B55" w:rsidRPr="005B7B55" w:rsidRDefault="005B7B55" w:rsidP="005B7B55">
            <w:pPr>
              <w:tabs>
                <w:tab w:val="left" w:pos="6648"/>
              </w:tabs>
              <w:rPr>
                <w:rFonts w:ascii="Times New Roman" w:hAnsi="Times New Roman" w:cs="Times New Roman"/>
                <w:bCs/>
                <w:sz w:val="28"/>
                <w:szCs w:val="40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40"/>
              </w:rPr>
              <w:t>(SP21-BAI-01</w:t>
            </w:r>
            <w:r w:rsidR="007D54A9">
              <w:rPr>
                <w:rFonts w:ascii="Times New Roman" w:hAnsi="Times New Roman" w:cs="Times New Roman"/>
                <w:bCs/>
                <w:sz w:val="28"/>
                <w:szCs w:val="40"/>
              </w:rPr>
              <w:t>8</w:t>
            </w:r>
            <w:r>
              <w:rPr>
                <w:rFonts w:ascii="Times New Roman" w:hAnsi="Times New Roman" w:cs="Times New Roman"/>
                <w:bCs/>
                <w:sz w:val="28"/>
                <w:szCs w:val="40"/>
              </w:rPr>
              <w:t>)</w:t>
            </w:r>
          </w:p>
        </w:tc>
        <w:tc>
          <w:tcPr>
            <w:tcW w:w="2610" w:type="dxa"/>
          </w:tcPr>
          <w:p w14:paraId="28CB1F7B" w14:textId="77777777" w:rsidR="005B7B55" w:rsidRDefault="007D2FF6" w:rsidP="005B7B55">
            <w:pPr>
              <w:tabs>
                <w:tab w:val="left" w:pos="6648"/>
              </w:tabs>
              <w:rPr>
                <w:rFonts w:ascii="Times New Roman" w:hAnsi="Times New Roman" w:cs="Times New Roman"/>
                <w:bCs/>
                <w:sz w:val="28"/>
                <w:szCs w:val="40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40"/>
              </w:rPr>
              <w:t>Mohsin idress</w:t>
            </w:r>
          </w:p>
          <w:p w14:paraId="5DAD4B69" w14:textId="0415688F" w:rsidR="007D2FF6" w:rsidRPr="005B7B55" w:rsidRDefault="007D2FF6" w:rsidP="005B7B55">
            <w:pPr>
              <w:tabs>
                <w:tab w:val="left" w:pos="6648"/>
              </w:tabs>
              <w:rPr>
                <w:rFonts w:ascii="Times New Roman" w:hAnsi="Times New Roman" w:cs="Times New Roman"/>
                <w:bCs/>
                <w:sz w:val="28"/>
                <w:szCs w:val="40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40"/>
              </w:rPr>
              <w:t>(sp21-bai-000)</w:t>
            </w:r>
          </w:p>
        </w:tc>
        <w:tc>
          <w:tcPr>
            <w:tcW w:w="2160" w:type="dxa"/>
          </w:tcPr>
          <w:p w14:paraId="5C32EF82" w14:textId="548FE8A3" w:rsidR="005B7B55" w:rsidRDefault="005B7B55" w:rsidP="005B7B55">
            <w:pPr>
              <w:tabs>
                <w:tab w:val="left" w:pos="6648"/>
              </w:tabs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2250" w:type="dxa"/>
          </w:tcPr>
          <w:p w14:paraId="291B2B70" w14:textId="2FDCA875" w:rsidR="005B7B55" w:rsidRDefault="005B7B55" w:rsidP="005B7B55">
            <w:pPr>
              <w:tabs>
                <w:tab w:val="left" w:pos="6648"/>
              </w:tabs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</w:tr>
      <w:tr w:rsidR="005B7B55" w14:paraId="3F8288DB" w14:textId="77777777" w:rsidTr="005B7B55">
        <w:trPr>
          <w:trHeight w:val="980"/>
        </w:trPr>
        <w:tc>
          <w:tcPr>
            <w:tcW w:w="2425" w:type="dxa"/>
          </w:tcPr>
          <w:p w14:paraId="44CB2C4D" w14:textId="160F1D54" w:rsidR="005B7B55" w:rsidRDefault="005B7B55" w:rsidP="00812C82">
            <w:pPr>
              <w:tabs>
                <w:tab w:val="left" w:pos="6648"/>
              </w:tabs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2610" w:type="dxa"/>
          </w:tcPr>
          <w:p w14:paraId="416F650F" w14:textId="29FE2646" w:rsidR="005B7B55" w:rsidRDefault="005B7B55" w:rsidP="00DC77CE">
            <w:pPr>
              <w:tabs>
                <w:tab w:val="left" w:pos="6648"/>
              </w:tabs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2160" w:type="dxa"/>
          </w:tcPr>
          <w:p w14:paraId="6984B72E" w14:textId="03D25C7E" w:rsidR="005B7B55" w:rsidRDefault="005B7B55" w:rsidP="005B7B55">
            <w:pPr>
              <w:tabs>
                <w:tab w:val="left" w:pos="6648"/>
              </w:tabs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  <w:tc>
          <w:tcPr>
            <w:tcW w:w="2250" w:type="dxa"/>
          </w:tcPr>
          <w:p w14:paraId="23744B89" w14:textId="45F0E34C" w:rsidR="005B7B55" w:rsidRDefault="005B7B55" w:rsidP="00812C82">
            <w:pPr>
              <w:tabs>
                <w:tab w:val="left" w:pos="6648"/>
              </w:tabs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</w:p>
        </w:tc>
      </w:tr>
    </w:tbl>
    <w:p w14:paraId="787F3719" w14:textId="4F05908B" w:rsidR="005B7B55" w:rsidRDefault="005B7B55" w:rsidP="005B7B55">
      <w:pPr>
        <w:tabs>
          <w:tab w:val="left" w:pos="6648"/>
        </w:tabs>
        <w:spacing w:line="240" w:lineRule="auto"/>
        <w:rPr>
          <w:rFonts w:ascii="Times New Roman" w:hAnsi="Times New Roman" w:cs="Times New Roman"/>
          <w:b/>
          <w:bCs/>
          <w:sz w:val="40"/>
          <w:szCs w:val="40"/>
        </w:rPr>
      </w:pPr>
    </w:p>
    <w:p w14:paraId="2386F4F9" w14:textId="77777777" w:rsidR="00571169" w:rsidRDefault="00571169" w:rsidP="005B7B55">
      <w:pPr>
        <w:tabs>
          <w:tab w:val="left" w:pos="6648"/>
        </w:tabs>
        <w:spacing w:line="240" w:lineRule="auto"/>
        <w:rPr>
          <w:rFonts w:ascii="Times New Roman" w:hAnsi="Times New Roman" w:cs="Times New Roman"/>
          <w:b/>
          <w:bCs/>
          <w:sz w:val="40"/>
          <w:szCs w:val="40"/>
        </w:rPr>
      </w:pPr>
    </w:p>
    <w:p w14:paraId="47DEFB81" w14:textId="30552F55" w:rsidR="008F23BE" w:rsidRPr="00883A8F" w:rsidRDefault="008F23BE" w:rsidP="00571169">
      <w:pPr>
        <w:tabs>
          <w:tab w:val="left" w:pos="6648"/>
        </w:tabs>
        <w:spacing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83A8F">
        <w:rPr>
          <w:rFonts w:ascii="Times New Roman" w:hAnsi="Times New Roman" w:cs="Times New Roman"/>
          <w:b/>
          <w:bCs/>
          <w:sz w:val="40"/>
          <w:szCs w:val="40"/>
        </w:rPr>
        <w:t>BACHELOR OF ARTIFICIAL INTELLIGENCE</w:t>
      </w:r>
    </w:p>
    <w:p w14:paraId="7F0C23DA" w14:textId="14774C29" w:rsidR="000F433B" w:rsidRPr="000F433B" w:rsidRDefault="008F23BE" w:rsidP="000F433B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883A8F">
        <w:rPr>
          <w:rFonts w:ascii="Times New Roman" w:hAnsi="Times New Roman" w:cs="Times New Roman"/>
          <w:b/>
          <w:bCs/>
          <w:i/>
          <w:color w:val="2F5496" w:themeColor="accent1" w:themeShade="BF"/>
          <w:sz w:val="40"/>
          <w:szCs w:val="44"/>
        </w:rPr>
        <w:t>COMSATS UNIVERSITY ISLAMABAD</w:t>
      </w:r>
    </w:p>
    <w:p w14:paraId="19DE1EF2" w14:textId="77777777" w:rsidR="000F433B" w:rsidRDefault="000F433B" w:rsidP="000F433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B473DD6" w14:textId="77777777" w:rsidR="000F433B" w:rsidRDefault="000F433B" w:rsidP="000F433B">
      <w:pPr>
        <w:pStyle w:val="Heading1"/>
      </w:pPr>
      <w:r>
        <w:rPr>
          <w:rStyle w:val="Strong"/>
          <w:b w:val="0"/>
          <w:bCs w:val="0"/>
        </w:rPr>
        <w:lastRenderedPageBreak/>
        <w:t>Explanation of Accents in the French Language</w:t>
      </w:r>
    </w:p>
    <w:p w14:paraId="371C0D77" w14:textId="77777777" w:rsidR="000F433B" w:rsidRDefault="000F433B" w:rsidP="000F433B">
      <w:pPr>
        <w:pStyle w:val="Heading2"/>
      </w:pPr>
      <w:r>
        <w:rPr>
          <w:rStyle w:val="Strong"/>
          <w:b w:val="0"/>
          <w:bCs w:val="0"/>
        </w:rPr>
        <w:t>Types of Accents in French</w:t>
      </w:r>
    </w:p>
    <w:p w14:paraId="4A3D5616" w14:textId="77777777" w:rsidR="000F433B" w:rsidRDefault="000F433B" w:rsidP="000F433B">
      <w:pPr>
        <w:spacing w:before="100" w:beforeAutospacing="1" w:after="100" w:afterAutospacing="1"/>
      </w:pPr>
      <w:r>
        <w:t>French has five main types of accents, each affecting pronunciation and sometimes meaning:</w:t>
      </w:r>
    </w:p>
    <w:p w14:paraId="2E1C6B40" w14:textId="77777777" w:rsidR="000F433B" w:rsidRDefault="000F433B" w:rsidP="000F433B">
      <w:pPr>
        <w:pStyle w:val="Heading3"/>
      </w:pPr>
      <w:r>
        <w:rPr>
          <w:rStyle w:val="Strong"/>
          <w:b/>
          <w:bCs/>
        </w:rPr>
        <w:t>1. Accent Aigu (é)</w:t>
      </w:r>
    </w:p>
    <w:p w14:paraId="134B4740" w14:textId="77777777" w:rsidR="000F433B" w:rsidRDefault="000F433B" w:rsidP="000F433B">
      <w:pPr>
        <w:numPr>
          <w:ilvl w:val="0"/>
          <w:numId w:val="40"/>
        </w:numPr>
        <w:spacing w:before="100" w:beforeAutospacing="1" w:after="100" w:afterAutospacing="1" w:line="240" w:lineRule="auto"/>
      </w:pPr>
      <w:r>
        <w:t xml:space="preserve">Found only on the letter </w:t>
      </w:r>
      <w:r>
        <w:rPr>
          <w:rStyle w:val="Emphasis"/>
        </w:rPr>
        <w:t>e</w:t>
      </w:r>
      <w:r>
        <w:t>.</w:t>
      </w:r>
    </w:p>
    <w:p w14:paraId="49F9234A" w14:textId="77777777" w:rsidR="000F433B" w:rsidRDefault="000F433B" w:rsidP="000F433B">
      <w:pPr>
        <w:numPr>
          <w:ilvl w:val="0"/>
          <w:numId w:val="40"/>
        </w:numPr>
        <w:spacing w:before="100" w:beforeAutospacing="1" w:after="100" w:afterAutospacing="1" w:line="240" w:lineRule="auto"/>
      </w:pPr>
      <w:r>
        <w:t xml:space="preserve">Changes pronunciation to a closed "ay" sound (as in </w:t>
      </w:r>
      <w:r>
        <w:rPr>
          <w:rStyle w:val="Emphasis"/>
        </w:rPr>
        <w:t>café</w:t>
      </w:r>
      <w:r>
        <w:t>).</w:t>
      </w:r>
    </w:p>
    <w:p w14:paraId="3A4FE83F" w14:textId="32B49232" w:rsidR="000F433B" w:rsidRDefault="000F433B" w:rsidP="000F433B">
      <w:pPr>
        <w:numPr>
          <w:ilvl w:val="0"/>
          <w:numId w:val="40"/>
        </w:numPr>
        <w:spacing w:before="100" w:beforeAutospacing="1" w:after="100" w:afterAutospacing="1" w:line="240" w:lineRule="auto"/>
      </w:pPr>
      <w:r>
        <w:rPr>
          <w:rStyle w:val="Strong"/>
        </w:rPr>
        <w:t>Example:</w:t>
      </w:r>
      <w:r>
        <w:t xml:space="preserve"> </w:t>
      </w:r>
      <w:r>
        <w:rPr>
          <w:rStyle w:val="Emphasis"/>
        </w:rPr>
        <w:t>étudiant</w:t>
      </w:r>
      <w:r>
        <w:t xml:space="preserve"> (student).</w:t>
      </w:r>
    </w:p>
    <w:p w14:paraId="1EFFCC20" w14:textId="77777777" w:rsidR="000F433B" w:rsidRDefault="000F433B" w:rsidP="000F433B">
      <w:pPr>
        <w:pStyle w:val="Heading3"/>
      </w:pPr>
      <w:r>
        <w:rPr>
          <w:rStyle w:val="Strong"/>
          <w:b/>
          <w:bCs/>
        </w:rPr>
        <w:t>2. Accent Grave (à, è, ù)</w:t>
      </w:r>
    </w:p>
    <w:p w14:paraId="5646AD15" w14:textId="77777777" w:rsidR="000F433B" w:rsidRDefault="000F433B" w:rsidP="000F433B">
      <w:pPr>
        <w:numPr>
          <w:ilvl w:val="0"/>
          <w:numId w:val="41"/>
        </w:numPr>
        <w:spacing w:before="100" w:beforeAutospacing="1" w:after="100" w:afterAutospacing="1" w:line="240" w:lineRule="auto"/>
      </w:pPr>
      <w:r>
        <w:t xml:space="preserve">Appears on </w:t>
      </w:r>
      <w:r>
        <w:rPr>
          <w:rStyle w:val="Emphasis"/>
        </w:rPr>
        <w:t>a, e, u</w:t>
      </w:r>
      <w:r>
        <w:t xml:space="preserve"> and modifies pronunciation.</w:t>
      </w:r>
    </w:p>
    <w:p w14:paraId="706AE714" w14:textId="77777777" w:rsidR="000F433B" w:rsidRDefault="000F433B" w:rsidP="000F433B">
      <w:pPr>
        <w:numPr>
          <w:ilvl w:val="0"/>
          <w:numId w:val="41"/>
        </w:numPr>
        <w:spacing w:before="100" w:beforeAutospacing="1" w:after="100" w:afterAutospacing="1" w:line="240" w:lineRule="auto"/>
      </w:pPr>
      <w:r>
        <w:t xml:space="preserve">On </w:t>
      </w:r>
      <w:r>
        <w:rPr>
          <w:rStyle w:val="Emphasis"/>
        </w:rPr>
        <w:t>e</w:t>
      </w:r>
      <w:r>
        <w:t>, it makes an open "eh" sound (</w:t>
      </w:r>
      <w:r>
        <w:rPr>
          <w:rStyle w:val="Emphasis"/>
        </w:rPr>
        <w:t>mère</w:t>
      </w:r>
      <w:r>
        <w:t xml:space="preserve"> – mother).</w:t>
      </w:r>
    </w:p>
    <w:p w14:paraId="502FCC0C" w14:textId="77777777" w:rsidR="000F433B" w:rsidRDefault="000F433B" w:rsidP="000F433B">
      <w:pPr>
        <w:numPr>
          <w:ilvl w:val="0"/>
          <w:numId w:val="41"/>
        </w:numPr>
        <w:spacing w:before="100" w:beforeAutospacing="1" w:after="100" w:afterAutospacing="1" w:line="240" w:lineRule="auto"/>
      </w:pPr>
      <w:r>
        <w:t xml:space="preserve">On </w:t>
      </w:r>
      <w:r>
        <w:rPr>
          <w:rStyle w:val="Emphasis"/>
        </w:rPr>
        <w:t>à</w:t>
      </w:r>
      <w:r>
        <w:t xml:space="preserve"> and </w:t>
      </w:r>
      <w:r>
        <w:rPr>
          <w:rStyle w:val="Emphasis"/>
        </w:rPr>
        <w:t>ù</w:t>
      </w:r>
      <w:r>
        <w:t>, it distinguishes words (</w:t>
      </w:r>
      <w:r>
        <w:rPr>
          <w:rStyle w:val="Emphasis"/>
        </w:rPr>
        <w:t>où</w:t>
      </w:r>
      <w:r>
        <w:t xml:space="preserve"> – where vs. </w:t>
      </w:r>
      <w:r>
        <w:rPr>
          <w:rStyle w:val="Emphasis"/>
        </w:rPr>
        <w:t>ou</w:t>
      </w:r>
      <w:r>
        <w:t xml:space="preserve"> – or).</w:t>
      </w:r>
    </w:p>
    <w:p w14:paraId="54B3C3D9" w14:textId="77777777" w:rsidR="000F433B" w:rsidRDefault="000F433B" w:rsidP="000F433B">
      <w:pPr>
        <w:pStyle w:val="Heading3"/>
      </w:pPr>
      <w:r>
        <w:rPr>
          <w:rStyle w:val="Strong"/>
          <w:b/>
          <w:bCs/>
        </w:rPr>
        <w:t>3. Accent Circonflexe (â, ê, î, ô, û)</w:t>
      </w:r>
    </w:p>
    <w:p w14:paraId="0F6D2D5B" w14:textId="77777777" w:rsidR="000F433B" w:rsidRDefault="000F433B" w:rsidP="000F433B">
      <w:pPr>
        <w:numPr>
          <w:ilvl w:val="0"/>
          <w:numId w:val="42"/>
        </w:numPr>
        <w:spacing w:before="100" w:beforeAutospacing="1" w:after="100" w:afterAutospacing="1" w:line="240" w:lineRule="auto"/>
      </w:pPr>
      <w:r>
        <w:t>Can appear on any vowel.</w:t>
      </w:r>
    </w:p>
    <w:p w14:paraId="6A71C782" w14:textId="77777777" w:rsidR="000F433B" w:rsidRDefault="000F433B" w:rsidP="000F433B">
      <w:pPr>
        <w:numPr>
          <w:ilvl w:val="0"/>
          <w:numId w:val="42"/>
        </w:numPr>
        <w:spacing w:before="100" w:beforeAutospacing="1" w:after="100" w:afterAutospacing="1" w:line="240" w:lineRule="auto"/>
      </w:pPr>
      <w:r>
        <w:t xml:space="preserve">Often indicates the historical loss of an </w:t>
      </w:r>
      <w:r>
        <w:rPr>
          <w:rStyle w:val="Emphasis"/>
        </w:rPr>
        <w:t>s</w:t>
      </w:r>
      <w:r>
        <w:t xml:space="preserve"> (e.g., </w:t>
      </w:r>
      <w:r>
        <w:rPr>
          <w:rStyle w:val="Emphasis"/>
        </w:rPr>
        <w:t>hôpital</w:t>
      </w:r>
      <w:r>
        <w:t xml:space="preserve"> used to be </w:t>
      </w:r>
      <w:r>
        <w:rPr>
          <w:rStyle w:val="Emphasis"/>
        </w:rPr>
        <w:t>hospital</w:t>
      </w:r>
      <w:r>
        <w:t>).</w:t>
      </w:r>
    </w:p>
    <w:p w14:paraId="29FFC30F" w14:textId="77777777" w:rsidR="000F433B" w:rsidRDefault="000F433B" w:rsidP="000F433B">
      <w:pPr>
        <w:numPr>
          <w:ilvl w:val="0"/>
          <w:numId w:val="42"/>
        </w:numPr>
        <w:spacing w:before="100" w:beforeAutospacing="1" w:after="100" w:afterAutospacing="1" w:line="240" w:lineRule="auto"/>
      </w:pPr>
      <w:r>
        <w:t>Slightly changes pronunciation.</w:t>
      </w:r>
    </w:p>
    <w:p w14:paraId="53EAE174" w14:textId="77777777" w:rsidR="000F433B" w:rsidRDefault="000F433B" w:rsidP="000F433B">
      <w:pPr>
        <w:pStyle w:val="Heading3"/>
      </w:pPr>
      <w:r>
        <w:rPr>
          <w:rStyle w:val="Strong"/>
          <w:b/>
          <w:bCs/>
        </w:rPr>
        <w:t>4. Tréma (ë, ï, ü)</w:t>
      </w:r>
    </w:p>
    <w:p w14:paraId="74D7F229" w14:textId="77777777" w:rsidR="000F433B" w:rsidRDefault="000F433B" w:rsidP="000F433B">
      <w:pPr>
        <w:numPr>
          <w:ilvl w:val="0"/>
          <w:numId w:val="43"/>
        </w:numPr>
        <w:spacing w:before="100" w:beforeAutospacing="1" w:after="100" w:afterAutospacing="1" w:line="240" w:lineRule="auto"/>
      </w:pPr>
      <w:r>
        <w:t>Used when two vowels should be pronounced separately.</w:t>
      </w:r>
    </w:p>
    <w:p w14:paraId="1B71F2A0" w14:textId="77777777" w:rsidR="000F433B" w:rsidRDefault="000F433B" w:rsidP="000F433B">
      <w:pPr>
        <w:numPr>
          <w:ilvl w:val="0"/>
          <w:numId w:val="43"/>
        </w:numPr>
        <w:spacing w:before="100" w:beforeAutospacing="1" w:after="100" w:afterAutospacing="1" w:line="240" w:lineRule="auto"/>
      </w:pPr>
      <w:r>
        <w:rPr>
          <w:rStyle w:val="Strong"/>
        </w:rPr>
        <w:t>Example:</w:t>
      </w:r>
      <w:r>
        <w:t xml:space="preserve"> </w:t>
      </w:r>
      <w:r>
        <w:rPr>
          <w:rStyle w:val="Emphasis"/>
        </w:rPr>
        <w:t>Noël</w:t>
      </w:r>
      <w:r>
        <w:t xml:space="preserve"> (Christmas) is pronounced </w:t>
      </w:r>
      <w:r>
        <w:rPr>
          <w:rStyle w:val="Emphasis"/>
        </w:rPr>
        <w:t>No-el</w:t>
      </w:r>
      <w:r>
        <w:t xml:space="preserve">, not </w:t>
      </w:r>
      <w:r>
        <w:rPr>
          <w:rStyle w:val="Emphasis"/>
        </w:rPr>
        <w:t>Nol</w:t>
      </w:r>
      <w:r>
        <w:t>.</w:t>
      </w:r>
    </w:p>
    <w:p w14:paraId="7D75B4F8" w14:textId="77777777" w:rsidR="000F433B" w:rsidRDefault="000F433B" w:rsidP="000F433B">
      <w:pPr>
        <w:pStyle w:val="Heading3"/>
      </w:pPr>
      <w:r>
        <w:rPr>
          <w:rStyle w:val="Strong"/>
          <w:b/>
          <w:bCs/>
        </w:rPr>
        <w:t>5. Cédille (ç)</w:t>
      </w:r>
    </w:p>
    <w:p w14:paraId="27AC8DEC" w14:textId="77777777" w:rsidR="000F433B" w:rsidRDefault="000F433B" w:rsidP="000F433B">
      <w:pPr>
        <w:numPr>
          <w:ilvl w:val="0"/>
          <w:numId w:val="44"/>
        </w:numPr>
        <w:spacing w:before="100" w:beforeAutospacing="1" w:after="100" w:afterAutospacing="1" w:line="240" w:lineRule="auto"/>
      </w:pPr>
      <w:r>
        <w:t xml:space="preserve">Used only on the letter </w:t>
      </w:r>
      <w:r>
        <w:rPr>
          <w:rStyle w:val="Emphasis"/>
        </w:rPr>
        <w:t>c</w:t>
      </w:r>
      <w:r>
        <w:t xml:space="preserve"> to soften pronunciation.</w:t>
      </w:r>
    </w:p>
    <w:p w14:paraId="21CD6C14" w14:textId="77777777" w:rsidR="000F433B" w:rsidRDefault="000F433B" w:rsidP="000F433B">
      <w:pPr>
        <w:numPr>
          <w:ilvl w:val="0"/>
          <w:numId w:val="44"/>
        </w:numPr>
        <w:spacing w:before="100" w:beforeAutospacing="1" w:after="100" w:afterAutospacing="1" w:line="240" w:lineRule="auto"/>
      </w:pPr>
      <w:r>
        <w:t xml:space="preserve">Changes a hard </w:t>
      </w:r>
      <w:r>
        <w:rPr>
          <w:rStyle w:val="Emphasis"/>
        </w:rPr>
        <w:t>c</w:t>
      </w:r>
      <w:r>
        <w:t xml:space="preserve"> (like </w:t>
      </w:r>
      <w:r>
        <w:rPr>
          <w:rStyle w:val="Emphasis"/>
        </w:rPr>
        <w:t>k</w:t>
      </w:r>
      <w:r>
        <w:t xml:space="preserve">) to an </w:t>
      </w:r>
      <w:r>
        <w:rPr>
          <w:rStyle w:val="Emphasis"/>
        </w:rPr>
        <w:t>s</w:t>
      </w:r>
      <w:r>
        <w:t xml:space="preserve"> sound before </w:t>
      </w:r>
      <w:r>
        <w:rPr>
          <w:rStyle w:val="Emphasis"/>
        </w:rPr>
        <w:t>a, o, u</w:t>
      </w:r>
      <w:r>
        <w:t>.</w:t>
      </w:r>
    </w:p>
    <w:p w14:paraId="60B810D5" w14:textId="77777777" w:rsidR="000F433B" w:rsidRDefault="000F433B" w:rsidP="000F433B">
      <w:pPr>
        <w:numPr>
          <w:ilvl w:val="0"/>
          <w:numId w:val="44"/>
        </w:numPr>
        <w:spacing w:before="100" w:beforeAutospacing="1" w:after="100" w:afterAutospacing="1" w:line="240" w:lineRule="auto"/>
      </w:pPr>
      <w:r>
        <w:rPr>
          <w:rStyle w:val="Strong"/>
        </w:rPr>
        <w:t>Example:</w:t>
      </w:r>
      <w:r>
        <w:t xml:space="preserve"> </w:t>
      </w:r>
      <w:r>
        <w:rPr>
          <w:rStyle w:val="Emphasis"/>
        </w:rPr>
        <w:t>garçon</w:t>
      </w:r>
      <w:r>
        <w:t xml:space="preserve"> (boy).</w:t>
      </w:r>
    </w:p>
    <w:p w14:paraId="106AA5DB" w14:textId="54594B26" w:rsidR="000F433B" w:rsidRDefault="000F433B" w:rsidP="000F433B">
      <w:pPr>
        <w:spacing w:after="0"/>
      </w:pPr>
    </w:p>
    <w:p w14:paraId="3445C699" w14:textId="77777777" w:rsidR="000F433B" w:rsidRDefault="000F433B" w:rsidP="000F433B">
      <w:pPr>
        <w:spacing w:after="0"/>
      </w:pPr>
    </w:p>
    <w:p w14:paraId="0BA5E40D" w14:textId="77777777" w:rsidR="000F433B" w:rsidRDefault="000F433B" w:rsidP="000F433B">
      <w:pPr>
        <w:spacing w:after="0"/>
      </w:pPr>
    </w:p>
    <w:p w14:paraId="58A430EB" w14:textId="77777777" w:rsidR="000F433B" w:rsidRDefault="000F433B" w:rsidP="000F433B">
      <w:pPr>
        <w:spacing w:after="0"/>
      </w:pPr>
    </w:p>
    <w:p w14:paraId="42309AD6" w14:textId="77777777" w:rsidR="000F433B" w:rsidRDefault="000F433B" w:rsidP="000F433B">
      <w:pPr>
        <w:spacing w:after="0"/>
      </w:pPr>
    </w:p>
    <w:p w14:paraId="649635C8" w14:textId="77777777" w:rsidR="000F433B" w:rsidRDefault="000F433B" w:rsidP="000F433B">
      <w:pPr>
        <w:spacing w:after="0"/>
      </w:pPr>
    </w:p>
    <w:p w14:paraId="43740C90" w14:textId="77777777" w:rsidR="000F433B" w:rsidRDefault="000F433B" w:rsidP="000F433B">
      <w:pPr>
        <w:spacing w:after="0"/>
      </w:pPr>
    </w:p>
    <w:p w14:paraId="278C26BE" w14:textId="77777777" w:rsidR="000F433B" w:rsidRDefault="000F433B" w:rsidP="000F433B">
      <w:pPr>
        <w:spacing w:after="0"/>
      </w:pPr>
    </w:p>
    <w:p w14:paraId="769D7C2F" w14:textId="77777777" w:rsidR="000F433B" w:rsidRDefault="000F433B" w:rsidP="000F433B">
      <w:pPr>
        <w:spacing w:after="0"/>
      </w:pPr>
    </w:p>
    <w:p w14:paraId="53A162A5" w14:textId="77777777" w:rsidR="000F433B" w:rsidRDefault="000F433B" w:rsidP="000F433B">
      <w:pPr>
        <w:spacing w:after="0"/>
      </w:pPr>
    </w:p>
    <w:p w14:paraId="79E6B57D" w14:textId="77777777" w:rsidR="000F433B" w:rsidRDefault="000F433B" w:rsidP="000F433B">
      <w:pPr>
        <w:spacing w:after="0"/>
      </w:pPr>
    </w:p>
    <w:p w14:paraId="3D4CC626" w14:textId="77777777" w:rsidR="000F433B" w:rsidRDefault="000F433B" w:rsidP="000F433B">
      <w:pPr>
        <w:spacing w:after="0"/>
      </w:pPr>
    </w:p>
    <w:p w14:paraId="66697A4E" w14:textId="77777777" w:rsidR="000F433B" w:rsidRDefault="000F433B" w:rsidP="000F433B">
      <w:pPr>
        <w:pStyle w:val="Heading1"/>
      </w:pPr>
      <w:r>
        <w:rPr>
          <w:rStyle w:val="Strong"/>
          <w:b w:val="0"/>
          <w:bCs w:val="0"/>
        </w:rPr>
        <w:lastRenderedPageBreak/>
        <w:t>(ii) Introduction Using the Given Verbs</w:t>
      </w:r>
    </w:p>
    <w:p w14:paraId="7785E191" w14:textId="77777777" w:rsidR="000F433B" w:rsidRDefault="000F433B" w:rsidP="000F433B">
      <w:pPr>
        <w:pStyle w:val="Heading3"/>
      </w:pPr>
      <w:r>
        <w:rPr>
          <w:rStyle w:val="Strong"/>
          <w:b/>
          <w:bCs/>
        </w:rPr>
        <w:t>French Version:</w:t>
      </w:r>
    </w:p>
    <w:p w14:paraId="662B72B5" w14:textId="77777777" w:rsidR="000F433B" w:rsidRDefault="000F433B" w:rsidP="000F433B">
      <w:pPr>
        <w:spacing w:before="100" w:beforeAutospacing="1" w:after="100" w:afterAutospacing="1"/>
      </w:pPr>
      <w:r>
        <w:t xml:space="preserve">Bonjour ! Je m’appelle </w:t>
      </w:r>
      <w:r>
        <w:rPr>
          <w:rStyle w:val="Strong"/>
        </w:rPr>
        <w:t>Naeem</w:t>
      </w:r>
      <w:r>
        <w:t>.</w:t>
      </w:r>
      <w:r>
        <w:br/>
        <w:t xml:space="preserve">Je suis étudiant en </w:t>
      </w:r>
      <w:r>
        <w:rPr>
          <w:rStyle w:val="Strong"/>
        </w:rPr>
        <w:t>intelligence artificielle</w:t>
      </w:r>
      <w:r>
        <w:t>.</w:t>
      </w:r>
      <w:r>
        <w:br/>
        <w:t xml:space="preserve">J’ai </w:t>
      </w:r>
      <w:r>
        <w:rPr>
          <w:rStyle w:val="Strong"/>
        </w:rPr>
        <w:t>23 ans</w:t>
      </w:r>
      <w:r>
        <w:t>.</w:t>
      </w:r>
      <w:r>
        <w:br/>
        <w:t xml:space="preserve">Je viens de </w:t>
      </w:r>
      <w:r>
        <w:rPr>
          <w:rStyle w:val="Strong"/>
        </w:rPr>
        <w:t>Pakistan</w:t>
      </w:r>
      <w:r>
        <w:t>.</w:t>
      </w:r>
      <w:r>
        <w:br/>
        <w:t xml:space="preserve">J’habite à </w:t>
      </w:r>
      <w:r>
        <w:rPr>
          <w:rStyle w:val="Strong"/>
        </w:rPr>
        <w:t>Islamabad</w:t>
      </w:r>
      <w:r>
        <w:t>.</w:t>
      </w:r>
      <w:r>
        <w:br/>
        <w:t xml:space="preserve">J’étudie à l’université </w:t>
      </w:r>
      <w:r>
        <w:rPr>
          <w:rStyle w:val="Strong"/>
        </w:rPr>
        <w:t>COMSATS</w:t>
      </w:r>
      <w:r>
        <w:t>.</w:t>
      </w:r>
    </w:p>
    <w:p w14:paraId="2BDC6D7C" w14:textId="77777777" w:rsidR="000F433B" w:rsidRDefault="000F433B" w:rsidP="000F433B">
      <w:pPr>
        <w:pStyle w:val="Heading3"/>
      </w:pPr>
      <w:r>
        <w:rPr>
          <w:rStyle w:val="Strong"/>
          <w:b/>
          <w:bCs/>
        </w:rPr>
        <w:t>English Translation:</w:t>
      </w:r>
    </w:p>
    <w:p w14:paraId="4260FED2" w14:textId="77777777" w:rsidR="000F433B" w:rsidRDefault="000F433B" w:rsidP="000F433B">
      <w:pPr>
        <w:spacing w:before="100" w:beforeAutospacing="1" w:after="100" w:afterAutospacing="1"/>
      </w:pPr>
      <w:r>
        <w:t xml:space="preserve">Hello! My name is </w:t>
      </w:r>
      <w:r>
        <w:rPr>
          <w:rStyle w:val="Strong"/>
        </w:rPr>
        <w:t>Naeem</w:t>
      </w:r>
      <w:r>
        <w:t>.</w:t>
      </w:r>
      <w:r>
        <w:br/>
        <w:t xml:space="preserve">I am a student in </w:t>
      </w:r>
      <w:r>
        <w:rPr>
          <w:rStyle w:val="Strong"/>
        </w:rPr>
        <w:t>artificial intelligence</w:t>
      </w:r>
      <w:r>
        <w:t>.</w:t>
      </w:r>
      <w:r>
        <w:br/>
        <w:t xml:space="preserve">I am </w:t>
      </w:r>
      <w:r>
        <w:rPr>
          <w:rStyle w:val="Strong"/>
        </w:rPr>
        <w:t>23 years old</w:t>
      </w:r>
      <w:r>
        <w:t>.</w:t>
      </w:r>
      <w:r>
        <w:br/>
        <w:t xml:space="preserve">I come from </w:t>
      </w:r>
      <w:r>
        <w:rPr>
          <w:rStyle w:val="Strong"/>
        </w:rPr>
        <w:t>Pakistan</w:t>
      </w:r>
      <w:r>
        <w:t>.</w:t>
      </w:r>
      <w:r>
        <w:br/>
        <w:t xml:space="preserve">I live in </w:t>
      </w:r>
      <w:r>
        <w:rPr>
          <w:rStyle w:val="Strong"/>
        </w:rPr>
        <w:t>Islamabad</w:t>
      </w:r>
      <w:r>
        <w:t>.</w:t>
      </w:r>
      <w:r>
        <w:br/>
        <w:t xml:space="preserve">I study at </w:t>
      </w:r>
      <w:r>
        <w:rPr>
          <w:rStyle w:val="Strong"/>
        </w:rPr>
        <w:t>COMSATS University</w:t>
      </w:r>
      <w:r>
        <w:t>.</w:t>
      </w:r>
    </w:p>
    <w:p w14:paraId="1F957167" w14:textId="77777777" w:rsidR="000F433B" w:rsidRPr="000F433B" w:rsidRDefault="000F433B" w:rsidP="000F433B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0F433B" w:rsidRPr="000F43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D5A675" w14:textId="77777777" w:rsidR="005B708E" w:rsidRDefault="005B708E" w:rsidP="00136741">
      <w:pPr>
        <w:spacing w:after="0" w:line="240" w:lineRule="auto"/>
      </w:pPr>
      <w:r>
        <w:separator/>
      </w:r>
    </w:p>
  </w:endnote>
  <w:endnote w:type="continuationSeparator" w:id="0">
    <w:p w14:paraId="752FAA53" w14:textId="77777777" w:rsidR="005B708E" w:rsidRDefault="005B708E" w:rsidP="001367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C17481" w14:textId="77777777" w:rsidR="005B708E" w:rsidRDefault="005B708E" w:rsidP="00136741">
      <w:pPr>
        <w:spacing w:after="0" w:line="240" w:lineRule="auto"/>
      </w:pPr>
      <w:r>
        <w:separator/>
      </w:r>
    </w:p>
  </w:footnote>
  <w:footnote w:type="continuationSeparator" w:id="0">
    <w:p w14:paraId="382C20F6" w14:textId="77777777" w:rsidR="005B708E" w:rsidRDefault="005B708E" w:rsidP="001367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77EB0"/>
    <w:multiLevelType w:val="multilevel"/>
    <w:tmpl w:val="0C02F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E93372"/>
    <w:multiLevelType w:val="multilevel"/>
    <w:tmpl w:val="8ED06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EE4AFB"/>
    <w:multiLevelType w:val="multilevel"/>
    <w:tmpl w:val="618EF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9B484F"/>
    <w:multiLevelType w:val="hybridMultilevel"/>
    <w:tmpl w:val="6D90B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A45C2F"/>
    <w:multiLevelType w:val="multilevel"/>
    <w:tmpl w:val="76BEF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F604B3"/>
    <w:multiLevelType w:val="multilevel"/>
    <w:tmpl w:val="D5A01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5B2B5E"/>
    <w:multiLevelType w:val="multilevel"/>
    <w:tmpl w:val="D6F86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D8091C"/>
    <w:multiLevelType w:val="multilevel"/>
    <w:tmpl w:val="5D5C1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063384"/>
    <w:multiLevelType w:val="multilevel"/>
    <w:tmpl w:val="07EE7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11566D"/>
    <w:multiLevelType w:val="multilevel"/>
    <w:tmpl w:val="D684F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9C2AEB"/>
    <w:multiLevelType w:val="multilevel"/>
    <w:tmpl w:val="8A068D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BD9011B"/>
    <w:multiLevelType w:val="multilevel"/>
    <w:tmpl w:val="4D0AE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4F435A"/>
    <w:multiLevelType w:val="multilevel"/>
    <w:tmpl w:val="372C0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E300A2"/>
    <w:multiLevelType w:val="multilevel"/>
    <w:tmpl w:val="072C7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381E1D"/>
    <w:multiLevelType w:val="multilevel"/>
    <w:tmpl w:val="D8EA1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85A3E1D"/>
    <w:multiLevelType w:val="multilevel"/>
    <w:tmpl w:val="61768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684963"/>
    <w:multiLevelType w:val="multilevel"/>
    <w:tmpl w:val="1F463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E602A4"/>
    <w:multiLevelType w:val="multilevel"/>
    <w:tmpl w:val="EB6AD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2A22D08"/>
    <w:multiLevelType w:val="multilevel"/>
    <w:tmpl w:val="7E646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41A7B06"/>
    <w:multiLevelType w:val="hybridMultilevel"/>
    <w:tmpl w:val="CC1871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414A41"/>
    <w:multiLevelType w:val="multilevel"/>
    <w:tmpl w:val="AF0CD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C431EAE"/>
    <w:multiLevelType w:val="multilevel"/>
    <w:tmpl w:val="79144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FAA1ACA"/>
    <w:multiLevelType w:val="multilevel"/>
    <w:tmpl w:val="C64A7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181FC6"/>
    <w:multiLevelType w:val="multilevel"/>
    <w:tmpl w:val="4A621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902EA4"/>
    <w:multiLevelType w:val="multilevel"/>
    <w:tmpl w:val="1DF833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8DE3C4C"/>
    <w:multiLevelType w:val="multilevel"/>
    <w:tmpl w:val="953A3A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20" w:hanging="4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49D53045"/>
    <w:multiLevelType w:val="multilevel"/>
    <w:tmpl w:val="101095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9EB7C5F"/>
    <w:multiLevelType w:val="hybridMultilevel"/>
    <w:tmpl w:val="32429B62"/>
    <w:lvl w:ilvl="0" w:tplc="04090001">
      <w:start w:val="1"/>
      <w:numFmt w:val="bullet"/>
      <w:lvlText w:val=""/>
      <w:lvlJc w:val="left"/>
      <w:pPr>
        <w:ind w:left="10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8" w:hanging="360"/>
      </w:pPr>
      <w:rPr>
        <w:rFonts w:ascii="Wingdings" w:hAnsi="Wingdings" w:hint="default"/>
      </w:rPr>
    </w:lvl>
  </w:abstractNum>
  <w:abstractNum w:abstractNumId="28" w15:restartNumberingAfterBreak="0">
    <w:nsid w:val="4A1709A8"/>
    <w:multiLevelType w:val="hybridMultilevel"/>
    <w:tmpl w:val="0722E596"/>
    <w:lvl w:ilvl="0" w:tplc="995843A8">
      <w:start w:val="2"/>
      <w:numFmt w:val="bullet"/>
      <w:lvlText w:val="•"/>
      <w:lvlJc w:val="left"/>
      <w:pPr>
        <w:ind w:left="720" w:hanging="4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29" w15:restartNumberingAfterBreak="0">
    <w:nsid w:val="4A3D47C4"/>
    <w:multiLevelType w:val="multilevel"/>
    <w:tmpl w:val="FE164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AD627AB"/>
    <w:multiLevelType w:val="multilevel"/>
    <w:tmpl w:val="10EA4B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1" w15:restartNumberingAfterBreak="0">
    <w:nsid w:val="4B9007AC"/>
    <w:multiLevelType w:val="hybridMultilevel"/>
    <w:tmpl w:val="276A9A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816B52"/>
    <w:multiLevelType w:val="multilevel"/>
    <w:tmpl w:val="CCFC9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1B302FA"/>
    <w:multiLevelType w:val="multilevel"/>
    <w:tmpl w:val="A9664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E6E6B49"/>
    <w:multiLevelType w:val="multilevel"/>
    <w:tmpl w:val="49269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2214AB"/>
    <w:multiLevelType w:val="multilevel"/>
    <w:tmpl w:val="53B25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8E4724"/>
    <w:multiLevelType w:val="multilevel"/>
    <w:tmpl w:val="C6B80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E16A29"/>
    <w:multiLevelType w:val="multilevel"/>
    <w:tmpl w:val="CF6E6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A6E4A95"/>
    <w:multiLevelType w:val="multilevel"/>
    <w:tmpl w:val="F4FE7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F0E3935"/>
    <w:multiLevelType w:val="multilevel"/>
    <w:tmpl w:val="A582F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51339B3"/>
    <w:multiLevelType w:val="multilevel"/>
    <w:tmpl w:val="86446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529778A"/>
    <w:multiLevelType w:val="multilevel"/>
    <w:tmpl w:val="53041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8436B67"/>
    <w:multiLevelType w:val="multilevel"/>
    <w:tmpl w:val="5D226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FF12077"/>
    <w:multiLevelType w:val="hybridMultilevel"/>
    <w:tmpl w:val="610225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2400256">
    <w:abstractNumId w:val="30"/>
  </w:num>
  <w:num w:numId="2" w16cid:durableId="185287999">
    <w:abstractNumId w:val="38"/>
  </w:num>
  <w:num w:numId="3" w16cid:durableId="1033775076">
    <w:abstractNumId w:val="26"/>
  </w:num>
  <w:num w:numId="4" w16cid:durableId="774715351">
    <w:abstractNumId w:val="10"/>
  </w:num>
  <w:num w:numId="5" w16cid:durableId="311298926">
    <w:abstractNumId w:val="11"/>
  </w:num>
  <w:num w:numId="6" w16cid:durableId="1968851035">
    <w:abstractNumId w:val="24"/>
  </w:num>
  <w:num w:numId="7" w16cid:durableId="1074402226">
    <w:abstractNumId w:val="25"/>
  </w:num>
  <w:num w:numId="8" w16cid:durableId="1730221869">
    <w:abstractNumId w:val="36"/>
  </w:num>
  <w:num w:numId="9" w16cid:durableId="675033629">
    <w:abstractNumId w:val="42"/>
  </w:num>
  <w:num w:numId="10" w16cid:durableId="1876230997">
    <w:abstractNumId w:val="7"/>
  </w:num>
  <w:num w:numId="11" w16cid:durableId="1331716743">
    <w:abstractNumId w:val="12"/>
  </w:num>
  <w:num w:numId="12" w16cid:durableId="762996418">
    <w:abstractNumId w:val="8"/>
  </w:num>
  <w:num w:numId="13" w16cid:durableId="887298953">
    <w:abstractNumId w:val="23"/>
  </w:num>
  <w:num w:numId="14" w16cid:durableId="502404761">
    <w:abstractNumId w:val="35"/>
  </w:num>
  <w:num w:numId="15" w16cid:durableId="2094741867">
    <w:abstractNumId w:val="41"/>
  </w:num>
  <w:num w:numId="16" w16cid:durableId="1283920763">
    <w:abstractNumId w:val="40"/>
  </w:num>
  <w:num w:numId="17" w16cid:durableId="666833303">
    <w:abstractNumId w:val="13"/>
  </w:num>
  <w:num w:numId="18" w16cid:durableId="2124961888">
    <w:abstractNumId w:val="16"/>
  </w:num>
  <w:num w:numId="19" w16cid:durableId="300115624">
    <w:abstractNumId w:val="18"/>
  </w:num>
  <w:num w:numId="20" w16cid:durableId="593906304">
    <w:abstractNumId w:val="27"/>
  </w:num>
  <w:num w:numId="21" w16cid:durableId="1549297367">
    <w:abstractNumId w:val="28"/>
  </w:num>
  <w:num w:numId="22" w16cid:durableId="715083922">
    <w:abstractNumId w:val="21"/>
  </w:num>
  <w:num w:numId="23" w16cid:durableId="1761636077">
    <w:abstractNumId w:val="4"/>
  </w:num>
  <w:num w:numId="24" w16cid:durableId="514271572">
    <w:abstractNumId w:val="0"/>
  </w:num>
  <w:num w:numId="25" w16cid:durableId="987169435">
    <w:abstractNumId w:val="29"/>
  </w:num>
  <w:num w:numId="26" w16cid:durableId="2005740580">
    <w:abstractNumId w:val="5"/>
  </w:num>
  <w:num w:numId="27" w16cid:durableId="197358846">
    <w:abstractNumId w:val="32"/>
  </w:num>
  <w:num w:numId="28" w16cid:durableId="1035960127">
    <w:abstractNumId w:val="6"/>
  </w:num>
  <w:num w:numId="29" w16cid:durableId="1489440387">
    <w:abstractNumId w:val="17"/>
  </w:num>
  <w:num w:numId="30" w16cid:durableId="1307203726">
    <w:abstractNumId w:val="22"/>
  </w:num>
  <w:num w:numId="31" w16cid:durableId="87434343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139687803">
    <w:abstractNumId w:val="37"/>
  </w:num>
  <w:num w:numId="33" w16cid:durableId="294214334">
    <w:abstractNumId w:val="34"/>
  </w:num>
  <w:num w:numId="34" w16cid:durableId="446579467">
    <w:abstractNumId w:val="3"/>
  </w:num>
  <w:num w:numId="35" w16cid:durableId="539632113">
    <w:abstractNumId w:val="19"/>
  </w:num>
  <w:num w:numId="36" w16cid:durableId="1929848464">
    <w:abstractNumId w:val="31"/>
  </w:num>
  <w:num w:numId="37" w16cid:durableId="586886950">
    <w:abstractNumId w:val="43"/>
  </w:num>
  <w:num w:numId="38" w16cid:durableId="1854147646">
    <w:abstractNumId w:val="33"/>
  </w:num>
  <w:num w:numId="39" w16cid:durableId="618873489">
    <w:abstractNumId w:val="20"/>
  </w:num>
  <w:num w:numId="40" w16cid:durableId="1522159465">
    <w:abstractNumId w:val="39"/>
  </w:num>
  <w:num w:numId="41" w16cid:durableId="694619507">
    <w:abstractNumId w:val="15"/>
  </w:num>
  <w:num w:numId="42" w16cid:durableId="938489622">
    <w:abstractNumId w:val="9"/>
  </w:num>
  <w:num w:numId="43" w16cid:durableId="452795069">
    <w:abstractNumId w:val="2"/>
  </w:num>
  <w:num w:numId="44" w16cid:durableId="1387531075">
    <w:abstractNumId w:val="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0NLM0MLIwNDQ3MDdQ0lEKTi0uzszPAymwrAUAuqzLhywAAAA="/>
  </w:docVars>
  <w:rsids>
    <w:rsidRoot w:val="008228A4"/>
    <w:rsid w:val="00005E55"/>
    <w:rsid w:val="00006DEF"/>
    <w:rsid w:val="00012705"/>
    <w:rsid w:val="000130CF"/>
    <w:rsid w:val="00017B1B"/>
    <w:rsid w:val="000264C2"/>
    <w:rsid w:val="00033B4B"/>
    <w:rsid w:val="00040708"/>
    <w:rsid w:val="00045463"/>
    <w:rsid w:val="00047BEC"/>
    <w:rsid w:val="00063D67"/>
    <w:rsid w:val="00074BD2"/>
    <w:rsid w:val="0007593D"/>
    <w:rsid w:val="000947DD"/>
    <w:rsid w:val="000970BE"/>
    <w:rsid w:val="000A15A0"/>
    <w:rsid w:val="000C2BAC"/>
    <w:rsid w:val="000C73AB"/>
    <w:rsid w:val="000D5345"/>
    <w:rsid w:val="000E007F"/>
    <w:rsid w:val="000E4A20"/>
    <w:rsid w:val="000F433B"/>
    <w:rsid w:val="0010432C"/>
    <w:rsid w:val="00110792"/>
    <w:rsid w:val="00114B6A"/>
    <w:rsid w:val="001164C0"/>
    <w:rsid w:val="00116CAF"/>
    <w:rsid w:val="001307C5"/>
    <w:rsid w:val="00133689"/>
    <w:rsid w:val="00136741"/>
    <w:rsid w:val="00150834"/>
    <w:rsid w:val="00153B68"/>
    <w:rsid w:val="00156A6A"/>
    <w:rsid w:val="001601D0"/>
    <w:rsid w:val="00187174"/>
    <w:rsid w:val="0019188C"/>
    <w:rsid w:val="00193B12"/>
    <w:rsid w:val="001A360C"/>
    <w:rsid w:val="001A673B"/>
    <w:rsid w:val="001B1D0A"/>
    <w:rsid w:val="001B31AE"/>
    <w:rsid w:val="001C0831"/>
    <w:rsid w:val="001C1579"/>
    <w:rsid w:val="001D3E11"/>
    <w:rsid w:val="001E03FE"/>
    <w:rsid w:val="001F3A17"/>
    <w:rsid w:val="00210650"/>
    <w:rsid w:val="0022596A"/>
    <w:rsid w:val="00232317"/>
    <w:rsid w:val="00234DFF"/>
    <w:rsid w:val="00240D61"/>
    <w:rsid w:val="00245544"/>
    <w:rsid w:val="00257340"/>
    <w:rsid w:val="00260B88"/>
    <w:rsid w:val="00262FB6"/>
    <w:rsid w:val="002777E8"/>
    <w:rsid w:val="002A43AB"/>
    <w:rsid w:val="002A6453"/>
    <w:rsid w:val="002B196C"/>
    <w:rsid w:val="002B1A3D"/>
    <w:rsid w:val="002B2292"/>
    <w:rsid w:val="002C7093"/>
    <w:rsid w:val="002E187F"/>
    <w:rsid w:val="002E18EA"/>
    <w:rsid w:val="002E5639"/>
    <w:rsid w:val="002F2CE7"/>
    <w:rsid w:val="002F761B"/>
    <w:rsid w:val="00305592"/>
    <w:rsid w:val="00312675"/>
    <w:rsid w:val="00313053"/>
    <w:rsid w:val="00314268"/>
    <w:rsid w:val="003174C7"/>
    <w:rsid w:val="00317CDA"/>
    <w:rsid w:val="00324830"/>
    <w:rsid w:val="00324BD7"/>
    <w:rsid w:val="00332710"/>
    <w:rsid w:val="003336A1"/>
    <w:rsid w:val="0033423B"/>
    <w:rsid w:val="003368CC"/>
    <w:rsid w:val="00337BD7"/>
    <w:rsid w:val="003466A2"/>
    <w:rsid w:val="00347C9D"/>
    <w:rsid w:val="00380BA0"/>
    <w:rsid w:val="00380DF1"/>
    <w:rsid w:val="00393094"/>
    <w:rsid w:val="00396CF9"/>
    <w:rsid w:val="003975DA"/>
    <w:rsid w:val="003A34F2"/>
    <w:rsid w:val="003A40F1"/>
    <w:rsid w:val="003D0298"/>
    <w:rsid w:val="003D23A9"/>
    <w:rsid w:val="003D4B41"/>
    <w:rsid w:val="003D6270"/>
    <w:rsid w:val="003E2151"/>
    <w:rsid w:val="003E652B"/>
    <w:rsid w:val="003F12E0"/>
    <w:rsid w:val="003F45FD"/>
    <w:rsid w:val="003F5FE3"/>
    <w:rsid w:val="004023EB"/>
    <w:rsid w:val="0041196C"/>
    <w:rsid w:val="00413C81"/>
    <w:rsid w:val="00422E5C"/>
    <w:rsid w:val="00440754"/>
    <w:rsid w:val="00446A37"/>
    <w:rsid w:val="00454900"/>
    <w:rsid w:val="00455F9A"/>
    <w:rsid w:val="004646C0"/>
    <w:rsid w:val="0047035C"/>
    <w:rsid w:val="00470F60"/>
    <w:rsid w:val="00495CCB"/>
    <w:rsid w:val="004A0C23"/>
    <w:rsid w:val="004A1E33"/>
    <w:rsid w:val="004B02D0"/>
    <w:rsid w:val="004B6FA5"/>
    <w:rsid w:val="004D3D57"/>
    <w:rsid w:val="004E5513"/>
    <w:rsid w:val="00502068"/>
    <w:rsid w:val="00506E58"/>
    <w:rsid w:val="005073A6"/>
    <w:rsid w:val="00507B08"/>
    <w:rsid w:val="00515C5E"/>
    <w:rsid w:val="00520810"/>
    <w:rsid w:val="005307D1"/>
    <w:rsid w:val="00530A68"/>
    <w:rsid w:val="0053114F"/>
    <w:rsid w:val="00531895"/>
    <w:rsid w:val="0055767D"/>
    <w:rsid w:val="00561325"/>
    <w:rsid w:val="0056181C"/>
    <w:rsid w:val="005668C5"/>
    <w:rsid w:val="005671F4"/>
    <w:rsid w:val="00571169"/>
    <w:rsid w:val="00572B1E"/>
    <w:rsid w:val="005733ED"/>
    <w:rsid w:val="0059288C"/>
    <w:rsid w:val="00595F6C"/>
    <w:rsid w:val="005A0B4D"/>
    <w:rsid w:val="005A183F"/>
    <w:rsid w:val="005A57D2"/>
    <w:rsid w:val="005B30D1"/>
    <w:rsid w:val="005B4542"/>
    <w:rsid w:val="005B6AF4"/>
    <w:rsid w:val="005B708E"/>
    <w:rsid w:val="005B7B55"/>
    <w:rsid w:val="005C32DE"/>
    <w:rsid w:val="005C6756"/>
    <w:rsid w:val="005D3192"/>
    <w:rsid w:val="005D6FF0"/>
    <w:rsid w:val="005E231D"/>
    <w:rsid w:val="005E7718"/>
    <w:rsid w:val="005F5118"/>
    <w:rsid w:val="006005B8"/>
    <w:rsid w:val="00610CCA"/>
    <w:rsid w:val="00624FD9"/>
    <w:rsid w:val="0062530B"/>
    <w:rsid w:val="00630722"/>
    <w:rsid w:val="00642EFA"/>
    <w:rsid w:val="00656850"/>
    <w:rsid w:val="006609B7"/>
    <w:rsid w:val="00663CF2"/>
    <w:rsid w:val="00671DD7"/>
    <w:rsid w:val="006832F5"/>
    <w:rsid w:val="00683746"/>
    <w:rsid w:val="006839E5"/>
    <w:rsid w:val="00686904"/>
    <w:rsid w:val="006876C4"/>
    <w:rsid w:val="00690E52"/>
    <w:rsid w:val="006915CF"/>
    <w:rsid w:val="00696001"/>
    <w:rsid w:val="006A6AEF"/>
    <w:rsid w:val="006B2140"/>
    <w:rsid w:val="006B41E0"/>
    <w:rsid w:val="006C6ADF"/>
    <w:rsid w:val="006D7BEE"/>
    <w:rsid w:val="006D7DBA"/>
    <w:rsid w:val="006F3A54"/>
    <w:rsid w:val="006F7A1F"/>
    <w:rsid w:val="00703119"/>
    <w:rsid w:val="007033A0"/>
    <w:rsid w:val="00703D6C"/>
    <w:rsid w:val="0070591D"/>
    <w:rsid w:val="00707169"/>
    <w:rsid w:val="00725905"/>
    <w:rsid w:val="007311D7"/>
    <w:rsid w:val="00743664"/>
    <w:rsid w:val="00745511"/>
    <w:rsid w:val="00751081"/>
    <w:rsid w:val="007532E5"/>
    <w:rsid w:val="00753C63"/>
    <w:rsid w:val="007547D5"/>
    <w:rsid w:val="00777433"/>
    <w:rsid w:val="007809CF"/>
    <w:rsid w:val="00781438"/>
    <w:rsid w:val="00783478"/>
    <w:rsid w:val="007870F7"/>
    <w:rsid w:val="00787B1F"/>
    <w:rsid w:val="00794BE0"/>
    <w:rsid w:val="00794C39"/>
    <w:rsid w:val="007A3204"/>
    <w:rsid w:val="007A38A3"/>
    <w:rsid w:val="007A3C8C"/>
    <w:rsid w:val="007B1F9F"/>
    <w:rsid w:val="007B2952"/>
    <w:rsid w:val="007B709E"/>
    <w:rsid w:val="007C0A71"/>
    <w:rsid w:val="007C1B2D"/>
    <w:rsid w:val="007D2FF6"/>
    <w:rsid w:val="007D39B5"/>
    <w:rsid w:val="007D54A9"/>
    <w:rsid w:val="007D6793"/>
    <w:rsid w:val="007D6D7C"/>
    <w:rsid w:val="007D7AF0"/>
    <w:rsid w:val="007E69A3"/>
    <w:rsid w:val="007E71C0"/>
    <w:rsid w:val="007F06F4"/>
    <w:rsid w:val="007F0B2B"/>
    <w:rsid w:val="007F570C"/>
    <w:rsid w:val="00800AC3"/>
    <w:rsid w:val="0080159B"/>
    <w:rsid w:val="008044E7"/>
    <w:rsid w:val="00805507"/>
    <w:rsid w:val="00806976"/>
    <w:rsid w:val="00810739"/>
    <w:rsid w:val="00811425"/>
    <w:rsid w:val="00812A30"/>
    <w:rsid w:val="00812C82"/>
    <w:rsid w:val="0081781B"/>
    <w:rsid w:val="008228A4"/>
    <w:rsid w:val="008265BC"/>
    <w:rsid w:val="008405E1"/>
    <w:rsid w:val="00840C39"/>
    <w:rsid w:val="00841D68"/>
    <w:rsid w:val="00863B38"/>
    <w:rsid w:val="0086467A"/>
    <w:rsid w:val="00875C8F"/>
    <w:rsid w:val="00883A8F"/>
    <w:rsid w:val="00886FCA"/>
    <w:rsid w:val="008A16C3"/>
    <w:rsid w:val="008A6B7C"/>
    <w:rsid w:val="008B7328"/>
    <w:rsid w:val="008B7F14"/>
    <w:rsid w:val="008C0C9F"/>
    <w:rsid w:val="008C3A8E"/>
    <w:rsid w:val="008D1E21"/>
    <w:rsid w:val="008D33CF"/>
    <w:rsid w:val="008D791F"/>
    <w:rsid w:val="008E0F2A"/>
    <w:rsid w:val="008E1633"/>
    <w:rsid w:val="008E2074"/>
    <w:rsid w:val="008E3376"/>
    <w:rsid w:val="008F23BE"/>
    <w:rsid w:val="00923387"/>
    <w:rsid w:val="00946CDD"/>
    <w:rsid w:val="00964C1D"/>
    <w:rsid w:val="00970667"/>
    <w:rsid w:val="009906E0"/>
    <w:rsid w:val="00990CDA"/>
    <w:rsid w:val="009B4E0B"/>
    <w:rsid w:val="009C3186"/>
    <w:rsid w:val="009D0D6D"/>
    <w:rsid w:val="009D1FA9"/>
    <w:rsid w:val="009D47A7"/>
    <w:rsid w:val="009E02C9"/>
    <w:rsid w:val="009E03EB"/>
    <w:rsid w:val="009E25BA"/>
    <w:rsid w:val="009F1084"/>
    <w:rsid w:val="009F1B15"/>
    <w:rsid w:val="009F4FF5"/>
    <w:rsid w:val="00A02D88"/>
    <w:rsid w:val="00A03B06"/>
    <w:rsid w:val="00A12B3E"/>
    <w:rsid w:val="00A25198"/>
    <w:rsid w:val="00A25D78"/>
    <w:rsid w:val="00A26176"/>
    <w:rsid w:val="00A31AC8"/>
    <w:rsid w:val="00A31E76"/>
    <w:rsid w:val="00A340C5"/>
    <w:rsid w:val="00A42378"/>
    <w:rsid w:val="00A42CA0"/>
    <w:rsid w:val="00A44DE5"/>
    <w:rsid w:val="00A45A1C"/>
    <w:rsid w:val="00A539DF"/>
    <w:rsid w:val="00A72CB1"/>
    <w:rsid w:val="00A82119"/>
    <w:rsid w:val="00A82827"/>
    <w:rsid w:val="00A8340C"/>
    <w:rsid w:val="00A915F7"/>
    <w:rsid w:val="00A947FC"/>
    <w:rsid w:val="00A9536C"/>
    <w:rsid w:val="00A96412"/>
    <w:rsid w:val="00A96E74"/>
    <w:rsid w:val="00AA1AB7"/>
    <w:rsid w:val="00AA1EE2"/>
    <w:rsid w:val="00AA55DB"/>
    <w:rsid w:val="00AB03E4"/>
    <w:rsid w:val="00AB3DEF"/>
    <w:rsid w:val="00AB6121"/>
    <w:rsid w:val="00AB75D2"/>
    <w:rsid w:val="00AC0BD3"/>
    <w:rsid w:val="00AD5C73"/>
    <w:rsid w:val="00AE0C49"/>
    <w:rsid w:val="00AE16B7"/>
    <w:rsid w:val="00AE5D1C"/>
    <w:rsid w:val="00AF0825"/>
    <w:rsid w:val="00AF282D"/>
    <w:rsid w:val="00AF292C"/>
    <w:rsid w:val="00AF5A34"/>
    <w:rsid w:val="00AF67CA"/>
    <w:rsid w:val="00B0158E"/>
    <w:rsid w:val="00B01D98"/>
    <w:rsid w:val="00B0401E"/>
    <w:rsid w:val="00B07869"/>
    <w:rsid w:val="00B15C30"/>
    <w:rsid w:val="00B268AA"/>
    <w:rsid w:val="00B2746C"/>
    <w:rsid w:val="00B321A4"/>
    <w:rsid w:val="00B34C9C"/>
    <w:rsid w:val="00B378B7"/>
    <w:rsid w:val="00B40398"/>
    <w:rsid w:val="00B53E3E"/>
    <w:rsid w:val="00B7563A"/>
    <w:rsid w:val="00B764AC"/>
    <w:rsid w:val="00B8017A"/>
    <w:rsid w:val="00B83E39"/>
    <w:rsid w:val="00B86D80"/>
    <w:rsid w:val="00BA5E77"/>
    <w:rsid w:val="00BB1E95"/>
    <w:rsid w:val="00BB2C7C"/>
    <w:rsid w:val="00BB3754"/>
    <w:rsid w:val="00BC01FB"/>
    <w:rsid w:val="00BC3DDD"/>
    <w:rsid w:val="00BD5560"/>
    <w:rsid w:val="00BD5FFE"/>
    <w:rsid w:val="00BD6C9B"/>
    <w:rsid w:val="00BE1FCF"/>
    <w:rsid w:val="00BE6D77"/>
    <w:rsid w:val="00C12B04"/>
    <w:rsid w:val="00C558F8"/>
    <w:rsid w:val="00C55D18"/>
    <w:rsid w:val="00C57A5D"/>
    <w:rsid w:val="00C638E2"/>
    <w:rsid w:val="00CB273C"/>
    <w:rsid w:val="00CC29B4"/>
    <w:rsid w:val="00CD0081"/>
    <w:rsid w:val="00CE6C1C"/>
    <w:rsid w:val="00CE6DCA"/>
    <w:rsid w:val="00D109A8"/>
    <w:rsid w:val="00D11EB2"/>
    <w:rsid w:val="00D12C0A"/>
    <w:rsid w:val="00D1551B"/>
    <w:rsid w:val="00D16085"/>
    <w:rsid w:val="00D16643"/>
    <w:rsid w:val="00D314C5"/>
    <w:rsid w:val="00D4522E"/>
    <w:rsid w:val="00D46B47"/>
    <w:rsid w:val="00D5660C"/>
    <w:rsid w:val="00D75997"/>
    <w:rsid w:val="00D7669F"/>
    <w:rsid w:val="00D80150"/>
    <w:rsid w:val="00D95936"/>
    <w:rsid w:val="00D9685C"/>
    <w:rsid w:val="00DA0433"/>
    <w:rsid w:val="00DB1C5F"/>
    <w:rsid w:val="00DC0DB0"/>
    <w:rsid w:val="00DC3429"/>
    <w:rsid w:val="00DC77CE"/>
    <w:rsid w:val="00DD6B74"/>
    <w:rsid w:val="00DE086C"/>
    <w:rsid w:val="00DE177A"/>
    <w:rsid w:val="00DE607B"/>
    <w:rsid w:val="00E038C7"/>
    <w:rsid w:val="00E05AA8"/>
    <w:rsid w:val="00E20B28"/>
    <w:rsid w:val="00E25C3A"/>
    <w:rsid w:val="00E35206"/>
    <w:rsid w:val="00E368BE"/>
    <w:rsid w:val="00E4410C"/>
    <w:rsid w:val="00E4663F"/>
    <w:rsid w:val="00E5098A"/>
    <w:rsid w:val="00E66DA9"/>
    <w:rsid w:val="00E759E2"/>
    <w:rsid w:val="00E82277"/>
    <w:rsid w:val="00E86854"/>
    <w:rsid w:val="00EA07A3"/>
    <w:rsid w:val="00EA37E7"/>
    <w:rsid w:val="00EA5DC5"/>
    <w:rsid w:val="00EA7085"/>
    <w:rsid w:val="00EB01FA"/>
    <w:rsid w:val="00EC12D1"/>
    <w:rsid w:val="00ED11A4"/>
    <w:rsid w:val="00ED5C32"/>
    <w:rsid w:val="00EF1D73"/>
    <w:rsid w:val="00F11C7C"/>
    <w:rsid w:val="00F2033C"/>
    <w:rsid w:val="00F25002"/>
    <w:rsid w:val="00F37331"/>
    <w:rsid w:val="00F8571B"/>
    <w:rsid w:val="00F957DF"/>
    <w:rsid w:val="00FA3AA3"/>
    <w:rsid w:val="00FB17CF"/>
    <w:rsid w:val="00FB333A"/>
    <w:rsid w:val="00FB4089"/>
    <w:rsid w:val="00FC21A0"/>
    <w:rsid w:val="00FD0DC7"/>
    <w:rsid w:val="00FE1DE1"/>
    <w:rsid w:val="00FE1E71"/>
    <w:rsid w:val="00FE4C32"/>
    <w:rsid w:val="00FF123A"/>
    <w:rsid w:val="00FF3A47"/>
    <w:rsid w:val="00FF4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264DEE"/>
  <w15:chartTrackingRefBased/>
  <w15:docId w15:val="{D9B105D2-2D25-45D4-B0F3-CE08965BA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453"/>
  </w:style>
  <w:style w:type="paragraph" w:styleId="Heading1">
    <w:name w:val="heading 1"/>
    <w:basedOn w:val="Normal"/>
    <w:next w:val="Normal"/>
    <w:link w:val="Heading1Char"/>
    <w:uiPriority w:val="9"/>
    <w:qFormat/>
    <w:rsid w:val="008E33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33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7563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015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4C9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4FD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F3A17"/>
    <w:rPr>
      <w:color w:val="808080"/>
    </w:rPr>
  </w:style>
  <w:style w:type="table" w:styleId="TableGrid">
    <w:name w:val="Table Grid"/>
    <w:basedOn w:val="TableNormal"/>
    <w:uiPriority w:val="39"/>
    <w:rsid w:val="008E0F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C0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0C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0C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0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0C9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F4F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FF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7563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B756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7563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7563A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367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6741"/>
  </w:style>
  <w:style w:type="paragraph" w:styleId="Footer">
    <w:name w:val="footer"/>
    <w:basedOn w:val="Normal"/>
    <w:link w:val="FooterChar"/>
    <w:uiPriority w:val="99"/>
    <w:unhideWhenUsed/>
    <w:rsid w:val="001367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741"/>
  </w:style>
  <w:style w:type="character" w:customStyle="1" w:styleId="Heading5Char">
    <w:name w:val="Heading 5 Char"/>
    <w:basedOn w:val="DefaultParagraphFont"/>
    <w:link w:val="Heading5"/>
    <w:uiPriority w:val="9"/>
    <w:semiHidden/>
    <w:rsid w:val="00B34C9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8E33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33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883A8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83A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83A8F"/>
    <w:pPr>
      <w:spacing w:after="100"/>
      <w:ind w:left="220"/>
    </w:pPr>
  </w:style>
  <w:style w:type="character" w:styleId="Emphasis">
    <w:name w:val="Emphasis"/>
    <w:basedOn w:val="DefaultParagraphFont"/>
    <w:uiPriority w:val="20"/>
    <w:qFormat/>
    <w:rsid w:val="00883A8F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015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794BE0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7B1F9F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7B1F9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60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9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2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2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930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55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531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759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7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4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5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3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95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05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83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594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815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0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3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6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8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1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2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86390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8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4879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21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943609">
                  <w:marLeft w:val="15"/>
                  <w:marRight w:val="15"/>
                  <w:marTop w:val="15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24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7706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500820">
                  <w:marLeft w:val="15"/>
                  <w:marRight w:val="15"/>
                  <w:marTop w:val="15"/>
                  <w:marBottom w:val="1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434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0403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927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5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8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30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6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05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32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73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38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964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8284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20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4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63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7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24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08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9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6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45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460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231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26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7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53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0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2DB0F1-D755-4B39-BBBD-D4D7F81AE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2</TotalTime>
  <Pages>3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naeem khan</cp:lastModifiedBy>
  <cp:revision>292</cp:revision>
  <cp:lastPrinted>2024-11-26T08:41:00Z</cp:lastPrinted>
  <dcterms:created xsi:type="dcterms:W3CDTF">2022-04-23T14:14:00Z</dcterms:created>
  <dcterms:modified xsi:type="dcterms:W3CDTF">2025-03-25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e719cca23a7781c1c685383c15359f6193e1db3d9c422318e341baa0e4d557</vt:lpwstr>
  </property>
</Properties>
</file>